
<file path=[Content_Types].xml><?xml version="1.0" encoding="utf-8"?>
<Types xmlns="http://schemas.openxmlformats.org/package/2006/content-types">
  <Default Extension="doc" ContentType="application/msword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3C878" w14:textId="77777777" w:rsidR="0044347E" w:rsidRDefault="00856787">
      <w:pPr>
        <w:pStyle w:val="Heading1"/>
      </w:pPr>
      <w:bookmarkStart w:id="0" w:name="daos-introduction"/>
      <w:r>
        <w:t>DAOS Introduction</w:t>
      </w:r>
      <w:bookmarkEnd w:id="0"/>
    </w:p>
    <w:p w14:paraId="2543C879" w14:textId="77777777" w:rsidR="0044347E" w:rsidRDefault="00856787">
      <w:pPr>
        <w:pStyle w:val="FirstParagraph"/>
      </w:pPr>
      <w:r>
        <w:t xml:space="preserve">The Distributed Asynchronous Object Storage (DAOS) is an open-source object store designed from the ground up for massively distributed Non </w:t>
      </w:r>
      <w:r>
        <w:t>Volatile Memory (NVM). DAOS takes advantage of next-generation NVM technology, like Storage Class Memory (SCM) and NVM express (NVMe), while presenting a key-value storage interface on top of commodity hardware that provides features, such as, transactiona</w:t>
      </w:r>
      <w:r>
        <w:t>l non-blocking I/O, advanced data protection with self-healing, end-to-end data integrity, fine-grained data control, and elastic storage, to optimize performance and cost.</w:t>
      </w:r>
    </w:p>
    <w:p w14:paraId="2543C87A" w14:textId="77777777" w:rsidR="0044347E" w:rsidRDefault="00856787">
      <w:pPr>
        <w:pStyle w:val="BodyText"/>
      </w:pPr>
      <w:r>
        <w:t>The included document versions are associated with DAOS v1.0, and may also describe</w:t>
      </w:r>
      <w:r>
        <w:t xml:space="preserve"> features that are currently under development for the next DAOS release.</w:t>
      </w:r>
    </w:p>
    <w:p w14:paraId="2543C87B" w14:textId="77777777" w:rsidR="0044347E" w:rsidRDefault="00856787">
      <w:pPr>
        <w:pStyle w:val="BodyText"/>
      </w:pPr>
      <w:r>
        <w:t>Refer to the following documentation for architecture and descrip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84"/>
        <w:gridCol w:w="7492"/>
      </w:tblGrid>
      <w:tr w:rsidR="0044347E" w14:paraId="2543C8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43C87C" w14:textId="77777777" w:rsidR="0044347E" w:rsidRDefault="00856787">
            <w:pPr>
              <w:pStyle w:val="Compact"/>
            </w:pPr>
            <w:r>
              <w:t>Docu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43C87D" w14:textId="77777777" w:rsidR="0044347E" w:rsidRDefault="00856787">
            <w:pPr>
              <w:pStyle w:val="Compact"/>
            </w:pPr>
            <w:r>
              <w:t>Description</w:t>
            </w:r>
          </w:p>
        </w:tc>
      </w:tr>
      <w:tr w:rsidR="0044347E" w14:paraId="2543C881" w14:textId="77777777">
        <w:tc>
          <w:tcPr>
            <w:tcW w:w="0" w:type="auto"/>
          </w:tcPr>
          <w:p w14:paraId="2543C87F" w14:textId="77777777" w:rsidR="0044347E" w:rsidRDefault="00856787">
            <w:pPr>
              <w:pStyle w:val="Compact"/>
            </w:pPr>
            <w:hyperlink r:id="rId7">
              <w:r>
                <w:rPr>
                  <w:rStyle w:val="Hyperlink"/>
                </w:rPr>
                <w:t>DAOS Overview</w:t>
              </w:r>
            </w:hyperlink>
          </w:p>
        </w:tc>
        <w:tc>
          <w:tcPr>
            <w:tcW w:w="0" w:type="auto"/>
          </w:tcPr>
          <w:p w14:paraId="2543C880" w14:textId="77777777" w:rsidR="0044347E" w:rsidRDefault="00856787">
            <w:pPr>
              <w:pStyle w:val="Compact"/>
            </w:pPr>
            <w:r>
              <w:t>Termi</w:t>
            </w:r>
            <w:r>
              <w:t>nology, Storage, Transaction, Fault and the Security models are presented.</w:t>
            </w:r>
          </w:p>
        </w:tc>
      </w:tr>
      <w:tr w:rsidR="0044347E" w14:paraId="2543C884" w14:textId="77777777">
        <w:tc>
          <w:tcPr>
            <w:tcW w:w="0" w:type="auto"/>
          </w:tcPr>
          <w:p w14:paraId="2543C882" w14:textId="77777777" w:rsidR="0044347E" w:rsidRDefault="00856787">
            <w:pPr>
              <w:pStyle w:val="Compact"/>
            </w:pPr>
            <w:hyperlink r:id="rId8">
              <w:r>
                <w:rPr>
                  <w:rStyle w:val="Hyperlink"/>
                </w:rPr>
                <w:t>Administration Guide</w:t>
              </w:r>
            </w:hyperlink>
          </w:p>
        </w:tc>
        <w:tc>
          <w:tcPr>
            <w:tcW w:w="0" w:type="auto"/>
          </w:tcPr>
          <w:p w14:paraId="2543C883" w14:textId="77777777" w:rsidR="0044347E" w:rsidRDefault="00856787">
            <w:pPr>
              <w:pStyle w:val="Compact"/>
            </w:pPr>
            <w:r>
              <w:t>System administration topics are covered in the Administration Guide.</w:t>
            </w:r>
          </w:p>
        </w:tc>
      </w:tr>
      <w:tr w:rsidR="0044347E" w14:paraId="2543C887" w14:textId="77777777">
        <w:tc>
          <w:tcPr>
            <w:tcW w:w="0" w:type="auto"/>
          </w:tcPr>
          <w:p w14:paraId="2543C885" w14:textId="77777777" w:rsidR="0044347E" w:rsidRDefault="00856787">
            <w:pPr>
              <w:pStyle w:val="Compact"/>
            </w:pPr>
            <w:hyperlink r:id="rId9">
              <w:r>
                <w:rPr>
                  <w:rStyle w:val="Hyperlink"/>
                </w:rPr>
                <w:t>User Guide</w:t>
              </w:r>
            </w:hyperlink>
          </w:p>
        </w:tc>
        <w:tc>
          <w:tcPr>
            <w:tcW w:w="0" w:type="auto"/>
          </w:tcPr>
          <w:p w14:paraId="2543C886" w14:textId="77777777" w:rsidR="0044347E" w:rsidRDefault="00856787">
            <w:pPr>
              <w:pStyle w:val="Compact"/>
            </w:pPr>
            <w:r>
              <w:t>Documentation for users including the different interfaces that are supported.</w:t>
            </w:r>
          </w:p>
        </w:tc>
      </w:tr>
      <w:tr w:rsidR="0044347E" w14:paraId="2543C88A" w14:textId="77777777">
        <w:tc>
          <w:tcPr>
            <w:tcW w:w="0" w:type="auto"/>
          </w:tcPr>
          <w:p w14:paraId="2543C888" w14:textId="77777777" w:rsidR="0044347E" w:rsidRDefault="00856787">
            <w:pPr>
              <w:pStyle w:val="Compact"/>
            </w:pPr>
            <w:hyperlink r:id="rId10">
              <w:r>
                <w:rPr>
                  <w:rStyle w:val="Hyperlink"/>
                </w:rPr>
                <w:t>Developer Guide</w:t>
              </w:r>
            </w:hyperlink>
          </w:p>
        </w:tc>
        <w:tc>
          <w:tcPr>
            <w:tcW w:w="0" w:type="auto"/>
          </w:tcPr>
          <w:p w14:paraId="2543C889" w14:textId="77777777" w:rsidR="0044347E" w:rsidRDefault="00856787">
            <w:pPr>
              <w:pStyle w:val="Compact"/>
            </w:pPr>
            <w:r>
              <w:t>Overview of the DAOS internal</w:t>
            </w:r>
            <w:r>
              <w:t xml:space="preserve"> code structure and major algorithms for DAOS developers.</w:t>
            </w:r>
          </w:p>
        </w:tc>
      </w:tr>
      <w:tr w:rsidR="0044347E" w14:paraId="2543C88D" w14:textId="77777777">
        <w:tc>
          <w:tcPr>
            <w:tcW w:w="0" w:type="auto"/>
          </w:tcPr>
          <w:p w14:paraId="2543C88B" w14:textId="77777777" w:rsidR="0044347E" w:rsidRDefault="00856787">
            <w:pPr>
              <w:pStyle w:val="Compact"/>
            </w:pPr>
            <w:hyperlink r:id="rId11">
              <w:r>
                <w:rPr>
                  <w:rStyle w:val="Hyperlink"/>
                </w:rPr>
                <w:t>Community Wiki</w:t>
              </w:r>
            </w:hyperlink>
          </w:p>
        </w:tc>
        <w:tc>
          <w:tcPr>
            <w:tcW w:w="0" w:type="auto"/>
          </w:tcPr>
          <w:p w14:paraId="2543C88C" w14:textId="77777777" w:rsidR="0044347E" w:rsidRDefault="00856787">
            <w:pPr>
              <w:pStyle w:val="Compact"/>
            </w:pPr>
            <w:r>
              <w:t>This is the main community repository for DAOS information. Links to discover, use and contribute to DAOS are available from this page.</w:t>
            </w:r>
          </w:p>
        </w:tc>
      </w:tr>
      <w:tr w:rsidR="0044347E" w14:paraId="2543C890" w14:textId="77777777">
        <w:tc>
          <w:tcPr>
            <w:tcW w:w="0" w:type="auto"/>
          </w:tcPr>
          <w:p w14:paraId="2543C88E" w14:textId="77777777" w:rsidR="0044347E" w:rsidRDefault="00856787">
            <w:pPr>
              <w:pStyle w:val="Compact"/>
            </w:pPr>
            <w:hyperlink r:id="rId12">
              <w:r>
                <w:rPr>
                  <w:rStyle w:val="Hyperlink"/>
                </w:rPr>
                <w:t>Community Roadmap</w:t>
              </w:r>
            </w:hyperlink>
          </w:p>
        </w:tc>
        <w:tc>
          <w:tcPr>
            <w:tcW w:w="0" w:type="auto"/>
          </w:tcPr>
          <w:p w14:paraId="2543C88F" w14:textId="77777777" w:rsidR="0044347E" w:rsidRDefault="00856787">
            <w:pPr>
              <w:pStyle w:val="Compact"/>
            </w:pPr>
            <w:r>
              <w:t>The DAOS development roadmap is fo</w:t>
            </w:r>
            <w:r>
              <w:t>und here. Note that the information contained on the roadmap may change at any time.</w:t>
            </w:r>
          </w:p>
        </w:tc>
      </w:tr>
    </w:tbl>
    <w:bookmarkStart w:id="1" w:name="_MON_1677643685"/>
    <w:bookmarkEnd w:id="1"/>
    <w:p w14:paraId="2543C891" w14:textId="0FC97096" w:rsidR="00000000" w:rsidRDefault="003F3347">
      <w:r>
        <w:object w:dxaOrig="8709" w:dyaOrig="406" w14:anchorId="09786B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5.75pt;height:20.25pt" o:ole="">
            <v:imagedata r:id="rId13" o:title=""/>
          </v:shape>
          <o:OLEObject Type="Embed" ProgID="Word.Document.8" ShapeID="_x0000_i1025" DrawAspect="Content" ObjectID="_1677644456" r:id="rId14">
            <o:FieldCodes>\s</o:FieldCodes>
          </o:OLEObject>
        </w:object>
      </w:r>
    </w:p>
    <w:bookmarkStart w:id="2" w:name="_MON_1677643785"/>
    <w:bookmarkEnd w:id="2"/>
    <w:p w14:paraId="3DF0EE9A" w14:textId="5D824D34" w:rsidR="003F3347" w:rsidRDefault="00DC549C">
      <w:r>
        <w:object w:dxaOrig="9360" w:dyaOrig="11958" w14:anchorId="40B648A9">
          <v:shape id="_x0000_i1030" type="#_x0000_t75" style="width:468pt;height:597.75pt" o:ole="">
            <v:imagedata r:id="rId15" o:title=""/>
          </v:shape>
          <o:OLEObject Type="Embed" ProgID="Word.Document.8" ShapeID="_x0000_i1030" DrawAspect="Content" ObjectID="_1677644457" r:id="rId16">
            <o:FieldCodes>\s</o:FieldCodes>
          </o:OLEObject>
        </w:object>
      </w:r>
    </w:p>
    <w:bookmarkStart w:id="3" w:name="_MON_1677643811"/>
    <w:bookmarkEnd w:id="3"/>
    <w:p w14:paraId="6AD89D81" w14:textId="562CC38D" w:rsidR="00DC549C" w:rsidRDefault="00DC549C">
      <w:r>
        <w:object w:dxaOrig="9606" w:dyaOrig="12271" w14:anchorId="6A095C3D">
          <v:shape id="_x0000_i1034" type="#_x0000_t75" style="width:480pt;height:613.5pt" o:ole="">
            <v:imagedata r:id="rId17" o:title=""/>
          </v:shape>
          <o:OLEObject Type="Embed" ProgID="Word.Document.12" ShapeID="_x0000_i1034" DrawAspect="Icon" ObjectID="_1677644458" r:id="rId18">
            <o:FieldCodes>\s</o:FieldCodes>
          </o:OLEObject>
        </w:object>
      </w:r>
    </w:p>
    <w:bookmarkStart w:id="4" w:name="_MON_1677643865"/>
    <w:bookmarkEnd w:id="4"/>
    <w:p w14:paraId="0E56DE21" w14:textId="3FB9DA46" w:rsidR="0063237E" w:rsidRDefault="0063237E">
      <w:r>
        <w:object w:dxaOrig="9360" w:dyaOrig="10476" w14:anchorId="2F75CEB2">
          <v:shape id="_x0000_i1047" type="#_x0000_t75" style="width:468pt;height:523.5pt" o:ole="">
            <v:imagedata r:id="rId19" o:title=""/>
          </v:shape>
          <o:OLEObject Type="Embed" ProgID="Word.Document.8" ShapeID="_x0000_i1047" DrawAspect="Content" ObjectID="_1677644459" r:id="rId20">
            <o:FieldCodes>\s</o:FieldCodes>
          </o:OLEObject>
        </w:object>
      </w:r>
    </w:p>
    <w:bookmarkStart w:id="5" w:name="_MON_1677643897"/>
    <w:bookmarkEnd w:id="5"/>
    <w:p w14:paraId="3A3B6187" w14:textId="582AA083" w:rsidR="0063237E" w:rsidRDefault="0063237E">
      <w:r>
        <w:object w:dxaOrig="9360" w:dyaOrig="12773" w14:anchorId="25E11A95">
          <v:shape id="_x0000_i1048" type="#_x0000_t75" style="width:468pt;height:639pt" o:ole="">
            <v:imagedata r:id="rId21" o:title=""/>
          </v:shape>
          <o:OLEObject Type="Embed" ProgID="Word.Document.8" ShapeID="_x0000_i1048" DrawAspect="Content" ObjectID="_1677644460" r:id="rId22">
            <o:FieldCodes>\s</o:FieldCodes>
          </o:OLEObject>
        </w:object>
      </w:r>
    </w:p>
    <w:bookmarkStart w:id="6" w:name="_MON_1677643932"/>
    <w:bookmarkEnd w:id="6"/>
    <w:p w14:paraId="5FC3DADE" w14:textId="2B89EDC4" w:rsidR="0063237E" w:rsidRDefault="00074523">
      <w:r>
        <w:object w:dxaOrig="9360" w:dyaOrig="12554" w14:anchorId="32D98127">
          <v:shape id="_x0000_i1050" type="#_x0000_t75" style="width:468pt;height:627.75pt" o:ole="">
            <v:imagedata r:id="rId23" o:title=""/>
          </v:shape>
          <o:OLEObject Type="Embed" ProgID="Word.Document.8" ShapeID="_x0000_i1050" DrawAspect="Content" ObjectID="_1677644461" r:id="rId24">
            <o:FieldCodes>\s</o:FieldCodes>
          </o:OLEObject>
        </w:object>
      </w:r>
    </w:p>
    <w:bookmarkStart w:id="7" w:name="_MON_1677643985"/>
    <w:bookmarkEnd w:id="7"/>
    <w:p w14:paraId="562D8E65" w14:textId="7966E7F9" w:rsidR="00074523" w:rsidRDefault="00D92EDF">
      <w:r>
        <w:object w:dxaOrig="9360" w:dyaOrig="12559" w14:anchorId="59ECCCB8">
          <v:shape id="_x0000_i1055" type="#_x0000_t75" style="width:468pt;height:627.75pt" o:ole="">
            <v:imagedata r:id="rId25" o:title=""/>
          </v:shape>
          <o:OLEObject Type="Embed" ProgID="Word.Document.8" ShapeID="_x0000_i1055" DrawAspect="Content" ObjectID="_1677644462" r:id="rId26">
            <o:FieldCodes>\s</o:FieldCodes>
          </o:OLEObject>
        </w:object>
      </w:r>
    </w:p>
    <w:bookmarkStart w:id="8" w:name="_MON_1677644076"/>
    <w:bookmarkEnd w:id="8"/>
    <w:p w14:paraId="2B751FA4" w14:textId="5DE4F504" w:rsidR="00074523" w:rsidRDefault="00243593">
      <w:r>
        <w:object w:dxaOrig="9360" w:dyaOrig="12713" w14:anchorId="0E5578E9">
          <v:shape id="_x0000_i1060" type="#_x0000_t75" style="width:468pt;height:636pt" o:ole="">
            <v:imagedata r:id="rId27" o:title=""/>
          </v:shape>
          <o:OLEObject Type="Embed" ProgID="Word.Document.8" ShapeID="_x0000_i1060" DrawAspect="Content" ObjectID="_1677644463" r:id="rId28">
            <o:FieldCodes>\s</o:FieldCodes>
          </o:OLEObject>
        </w:object>
      </w:r>
    </w:p>
    <w:bookmarkStart w:id="9" w:name="_MON_1677644138"/>
    <w:bookmarkEnd w:id="9"/>
    <w:p w14:paraId="6271EAA7" w14:textId="30DF46EB" w:rsidR="00D92EDF" w:rsidRDefault="00243593">
      <w:r>
        <w:object w:dxaOrig="9360" w:dyaOrig="12861" w14:anchorId="56B834E3">
          <v:shape id="_x0000_i1069" type="#_x0000_t75" style="width:468pt;height:642.75pt" o:ole="">
            <v:imagedata r:id="rId29" o:title=""/>
          </v:shape>
          <o:OLEObject Type="Embed" ProgID="Word.Document.8" ShapeID="_x0000_i1069" DrawAspect="Content" ObjectID="_1677644464" r:id="rId30">
            <o:FieldCodes>\s</o:FieldCodes>
          </o:OLEObject>
        </w:object>
      </w:r>
    </w:p>
    <w:bookmarkStart w:id="10" w:name="_MON_1677644170"/>
    <w:bookmarkEnd w:id="10"/>
    <w:p w14:paraId="48C3DDDD" w14:textId="4D29A71D" w:rsidR="00243593" w:rsidRDefault="00695CCC">
      <w:r>
        <w:object w:dxaOrig="9360" w:dyaOrig="12159" w14:anchorId="6E7F6A05">
          <v:shape id="_x0000_i1070" type="#_x0000_t75" style="width:468pt;height:608.25pt" o:ole="">
            <v:imagedata r:id="rId31" o:title=""/>
          </v:shape>
          <o:OLEObject Type="Embed" ProgID="Word.Document.8" ShapeID="_x0000_i1070" DrawAspect="Content" ObjectID="_1677644465" r:id="rId32">
            <o:FieldCodes>\s</o:FieldCodes>
          </o:OLEObject>
        </w:object>
      </w:r>
    </w:p>
    <w:bookmarkStart w:id="11" w:name="_MON_1677644215"/>
    <w:bookmarkEnd w:id="11"/>
    <w:p w14:paraId="5DFC51E7" w14:textId="3F7AF04D" w:rsidR="00243593" w:rsidRDefault="00695CCC">
      <w:r>
        <w:object w:dxaOrig="9360" w:dyaOrig="12718" w14:anchorId="01373F10">
          <v:shape id="_x0000_i1071" type="#_x0000_t75" style="width:468pt;height:636pt" o:ole="">
            <v:imagedata r:id="rId33" o:title=""/>
          </v:shape>
          <o:OLEObject Type="Embed" ProgID="Word.Document.12" ShapeID="_x0000_i1071" DrawAspect="Content" ObjectID="_1677644466" r:id="rId34">
            <o:FieldCodes>\s</o:FieldCodes>
          </o:OLEObject>
        </w:object>
      </w:r>
    </w:p>
    <w:bookmarkStart w:id="12" w:name="_MON_1677644307"/>
    <w:bookmarkEnd w:id="12"/>
    <w:p w14:paraId="6A61893F" w14:textId="0EACE60A" w:rsidR="00695CCC" w:rsidRDefault="000466BE">
      <w:r>
        <w:object w:dxaOrig="9360" w:dyaOrig="12285" w14:anchorId="78AFE338">
          <v:shape id="_x0000_i1078" type="#_x0000_t75" style="width:468pt;height:614.25pt" o:ole="">
            <v:imagedata r:id="rId35" o:title=""/>
          </v:shape>
          <o:OLEObject Type="Embed" ProgID="Word.Document.8" ShapeID="_x0000_i1078" DrawAspect="Content" ObjectID="_1677644467" r:id="rId36">
            <o:FieldCodes>\s</o:FieldCodes>
          </o:OLEObject>
        </w:object>
      </w:r>
    </w:p>
    <w:sectPr w:rsidR="00695C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B81D6" w14:textId="77777777" w:rsidR="00856787" w:rsidRDefault="00856787">
      <w:pPr>
        <w:spacing w:after="0"/>
      </w:pPr>
      <w:r>
        <w:separator/>
      </w:r>
    </w:p>
  </w:endnote>
  <w:endnote w:type="continuationSeparator" w:id="0">
    <w:p w14:paraId="0843B0B9" w14:textId="77777777" w:rsidR="00856787" w:rsidRDefault="008567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756063" w14:textId="77777777" w:rsidR="00856787" w:rsidRDefault="00856787">
      <w:r>
        <w:separator/>
      </w:r>
    </w:p>
  </w:footnote>
  <w:footnote w:type="continuationSeparator" w:id="0">
    <w:p w14:paraId="04C0042A" w14:textId="77777777" w:rsidR="00856787" w:rsidRDefault="008567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8DC17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6BE"/>
    <w:rsid w:val="00074523"/>
    <w:rsid w:val="001007BC"/>
    <w:rsid w:val="00243593"/>
    <w:rsid w:val="003F3347"/>
    <w:rsid w:val="0044347E"/>
    <w:rsid w:val="004E29B3"/>
    <w:rsid w:val="00590D07"/>
    <w:rsid w:val="0063237E"/>
    <w:rsid w:val="00695CCC"/>
    <w:rsid w:val="00784D58"/>
    <w:rsid w:val="00856787"/>
    <w:rsid w:val="008D6863"/>
    <w:rsid w:val="00B459D7"/>
    <w:rsid w:val="00B86B75"/>
    <w:rsid w:val="00BC48D5"/>
    <w:rsid w:val="00C36279"/>
    <w:rsid w:val="00D92EDF"/>
    <w:rsid w:val="00DC54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3C878"/>
  <w15:docId w15:val="{A9F1039B-6959-4785-A747-BEBC2306A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os-stack.github.io/admin/hardware/" TargetMode="External"/><Relationship Id="rId13" Type="http://schemas.openxmlformats.org/officeDocument/2006/relationships/image" Target="media/image1.emf"/><Relationship Id="rId18" Type="http://schemas.openxmlformats.org/officeDocument/2006/relationships/package" Target="embeddings/Microsoft_Word_Document.docx"/><Relationship Id="rId26" Type="http://schemas.openxmlformats.org/officeDocument/2006/relationships/oleObject" Target="embeddings/Microsoft_Word_97_-_2003_Document5.doc"/><Relationship Id="rId3" Type="http://schemas.openxmlformats.org/officeDocument/2006/relationships/settings" Target="settings.xml"/><Relationship Id="rId21" Type="http://schemas.openxmlformats.org/officeDocument/2006/relationships/image" Target="media/image5.emf"/><Relationship Id="rId34" Type="http://schemas.openxmlformats.org/officeDocument/2006/relationships/package" Target="embeddings/Microsoft_Word_Document1.docx"/><Relationship Id="rId7" Type="http://schemas.openxmlformats.org/officeDocument/2006/relationships/hyperlink" Target="https://daos-stack.github.io/overview/terminology/" TargetMode="External"/><Relationship Id="rId12" Type="http://schemas.openxmlformats.org/officeDocument/2006/relationships/hyperlink" Target="https://wiki.hpdd.intel.com/display/DC/Roadmap/" TargetMode="External"/><Relationship Id="rId17" Type="http://schemas.openxmlformats.org/officeDocument/2006/relationships/image" Target="media/image3.emf"/><Relationship Id="rId25" Type="http://schemas.openxmlformats.org/officeDocument/2006/relationships/image" Target="media/image7.emf"/><Relationship Id="rId33" Type="http://schemas.openxmlformats.org/officeDocument/2006/relationships/image" Target="media/image11.emf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Microsoft_Word_97_-_2003_Document1.doc"/><Relationship Id="rId20" Type="http://schemas.openxmlformats.org/officeDocument/2006/relationships/oleObject" Target="embeddings/Microsoft_Word_97_-_2003_Document2.doc"/><Relationship Id="rId29" Type="http://schemas.openxmlformats.org/officeDocument/2006/relationships/image" Target="media/image9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iki.hpdd.intel.com" TargetMode="External"/><Relationship Id="rId24" Type="http://schemas.openxmlformats.org/officeDocument/2006/relationships/oleObject" Target="embeddings/Microsoft_Word_97_-_2003_Document4.doc"/><Relationship Id="rId32" Type="http://schemas.openxmlformats.org/officeDocument/2006/relationships/oleObject" Target="embeddings/Microsoft_Word_97_-_2003_Document8.doc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2.emf"/><Relationship Id="rId23" Type="http://schemas.openxmlformats.org/officeDocument/2006/relationships/image" Target="media/image6.emf"/><Relationship Id="rId28" Type="http://schemas.openxmlformats.org/officeDocument/2006/relationships/oleObject" Target="embeddings/Microsoft_Word_97_-_2003_Document6.doc"/><Relationship Id="rId36" Type="http://schemas.openxmlformats.org/officeDocument/2006/relationships/oleObject" Target="embeddings/Microsoft_Word_97_-_2003_Document9.doc"/><Relationship Id="rId10" Type="http://schemas.openxmlformats.org/officeDocument/2006/relationships/hyperlink" Target="https://github.com/daos-stack/daos/blob/master/src/README.md" TargetMode="External"/><Relationship Id="rId19" Type="http://schemas.openxmlformats.org/officeDocument/2006/relationships/image" Target="media/image4.emf"/><Relationship Id="rId31" Type="http://schemas.openxmlformats.org/officeDocument/2006/relationships/image" Target="media/image10.emf"/><Relationship Id="rId4" Type="http://schemas.openxmlformats.org/officeDocument/2006/relationships/webSettings" Target="webSettings.xml"/><Relationship Id="rId9" Type="http://schemas.openxmlformats.org/officeDocument/2006/relationships/hyperlink" Target="https://daos-stack.github.io/user/container/" TargetMode="External"/><Relationship Id="rId14" Type="http://schemas.openxmlformats.org/officeDocument/2006/relationships/oleObject" Target="embeddings/Microsoft_Word_97_-_2003_Document.doc"/><Relationship Id="rId22" Type="http://schemas.openxmlformats.org/officeDocument/2006/relationships/oleObject" Target="embeddings/Microsoft_Word_97_-_2003_Document3.doc"/><Relationship Id="rId27" Type="http://schemas.openxmlformats.org/officeDocument/2006/relationships/image" Target="media/image8.emf"/><Relationship Id="rId30" Type="http://schemas.openxmlformats.org/officeDocument/2006/relationships/oleObject" Target="embeddings/Microsoft_Word_97_-_2003_Document7.doc"/><Relationship Id="rId35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2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urfey, Craig</cp:lastModifiedBy>
  <cp:revision>11</cp:revision>
  <dcterms:created xsi:type="dcterms:W3CDTF">2021-03-19T14:18:00Z</dcterms:created>
  <dcterms:modified xsi:type="dcterms:W3CDTF">2021-03-19T14:31:00Z</dcterms:modified>
</cp:coreProperties>
</file>